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3"/>
        <w:gridCol w:w="36"/>
        <w:gridCol w:w="794"/>
        <w:gridCol w:w="125"/>
        <w:gridCol w:w="694"/>
        <w:gridCol w:w="108"/>
        <w:gridCol w:w="694"/>
        <w:gridCol w:w="108"/>
        <w:gridCol w:w="438"/>
        <w:gridCol w:w="48"/>
      </w:tblGrid>
      <w:tr w:rsidR="006E04E6" w:rsidRPr="006E04E6" w14:paraId="2A3F2650" w14:textId="77777777" w:rsidTr="00701848">
        <w:trPr>
          <w:tblHeader/>
        </w:trPr>
        <w:tc>
          <w:tcPr>
            <w:tcW w:w="0" w:type="auto"/>
            <w:gridSpan w:val="10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0655F25A" w14:textId="62A0FC76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E04E6" w:rsidRPr="006E04E6" w14:paraId="2EA8AA66" w14:textId="77777777" w:rsidTr="00833775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D86B4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6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31597B5" w14:textId="77777777" w:rsidR="006E04E6" w:rsidRPr="006E04E6" w:rsidRDefault="006E04E6" w:rsidP="006E0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9DF4F" w14:textId="77777777" w:rsidR="006E04E6" w:rsidRPr="006E04E6" w:rsidRDefault="006E04E6" w:rsidP="006E0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E04E6" w:rsidRPr="006E04E6" w14:paraId="62FDFDBF" w14:textId="77777777" w:rsidTr="00833775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79DD696" w14:textId="77777777" w:rsidR="006E04E6" w:rsidRPr="006E04E6" w:rsidRDefault="006E04E6" w:rsidP="006E0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D3DEF91" w14:textId="77777777" w:rsidR="006E04E6" w:rsidRPr="006E04E6" w:rsidRDefault="006E04E6" w:rsidP="006E0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lf-paced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C1C548E" w14:textId="77777777" w:rsidR="006E04E6" w:rsidRPr="006E04E6" w:rsidRDefault="006E04E6" w:rsidP="006E0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15-sec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5E4C559" w14:textId="77777777" w:rsidR="006E04E6" w:rsidRPr="006E04E6" w:rsidRDefault="006E04E6" w:rsidP="006E0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30-sec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473A141" w14:textId="77777777" w:rsidR="006E04E6" w:rsidRPr="006E04E6" w:rsidRDefault="006E04E6" w:rsidP="006E0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</w:tr>
      <w:tr w:rsidR="006E04E6" w:rsidRPr="006E04E6" w14:paraId="174067F8" w14:textId="77777777" w:rsidTr="0083377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FC7F00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Learn on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A0EB15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67546E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EC498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68E3BE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F5D8DA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8CDB17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BDEE86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747D77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FE48EC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E04E6" w:rsidRPr="006E04E6" w14:paraId="54D97605" w14:textId="77777777" w:rsidTr="0083377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E14D98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Forget on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6A720D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A6082F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94B409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CBA99E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36DF0C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17C898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774502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9F5D1A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C3A68F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E04E6" w:rsidRPr="006E04E6" w14:paraId="1E3EE92E" w14:textId="77777777" w:rsidTr="0083377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916EE4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57E8D6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8C2292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172A29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B928C1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5D675B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52CF78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EE1E64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10961B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04E6">
              <w:rPr>
                <w:rFonts w:ascii="Times New Roman" w:eastAsia="Times New Roman" w:hAnsi="Times New Roman" w:cs="Times New Roman"/>
                <w:sz w:val="20"/>
                <w:szCs w:val="20"/>
              </w:rPr>
              <w:t>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5B50FD" w14:textId="77777777" w:rsidR="006E04E6" w:rsidRPr="006E04E6" w:rsidRDefault="006E04E6" w:rsidP="006E04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E04E6" w:rsidRPr="006E04E6" w14:paraId="6667DB5A" w14:textId="77777777" w:rsidTr="00833775">
        <w:tc>
          <w:tcPr>
            <w:tcW w:w="0" w:type="auto"/>
            <w:gridSpan w:val="10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E84596F" w14:textId="77777777" w:rsidR="006E04E6" w:rsidRPr="006E04E6" w:rsidRDefault="006E04E6" w:rsidP="006E04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C821880" w14:textId="699FCDD6" w:rsidR="00701848" w:rsidRPr="00701848" w:rsidRDefault="006D3F9E" w:rsidP="00701848">
      <w:pPr>
        <w:spacing w:after="0" w:line="240" w:lineRule="auto"/>
        <w:jc w:val="both"/>
        <w:rPr>
          <w:rFonts w:ascii="Times New Roman" w:eastAsia="Calibri" w:hAnsi="Times New Roman" w:cs="Times New Roman"/>
          <w:sz w:val="18"/>
          <w:szCs w:val="16"/>
          <w:lang w:val="hu-HU"/>
        </w:rPr>
      </w:pPr>
      <w:proofErr w:type="spellStart"/>
      <w:r w:rsidRPr="006D3F9E">
        <w:rPr>
          <w:rFonts w:ascii="Times New Roman" w:eastAsia="Calibri" w:hAnsi="Times New Roman" w:cs="Times New Roman"/>
          <w:i/>
          <w:iCs/>
          <w:sz w:val="18"/>
          <w:szCs w:val="16"/>
          <w:lang w:val="hu-HU"/>
        </w:rPr>
        <w:t>Note</w:t>
      </w:r>
      <w:proofErr w:type="spellEnd"/>
      <w:r w:rsidRPr="006D3F9E">
        <w:rPr>
          <w:rFonts w:ascii="Times New Roman" w:eastAsia="Calibri" w:hAnsi="Times New Roman" w:cs="Times New Roman"/>
          <w:i/>
          <w:iCs/>
          <w:sz w:val="18"/>
          <w:szCs w:val="16"/>
          <w:lang w:val="hu-HU"/>
        </w:rPr>
        <w:t>.</w:t>
      </w:r>
      <w:r>
        <w:rPr>
          <w:rFonts w:ascii="Times New Roman" w:eastAsia="Calibri" w:hAnsi="Times New Roman" w:cs="Times New Roman"/>
          <w:sz w:val="18"/>
          <w:szCs w:val="16"/>
          <w:lang w:val="hu-HU"/>
        </w:rPr>
        <w:t xml:space="preserve"> </w:t>
      </w:r>
      <w:proofErr w:type="spellStart"/>
      <w:r w:rsidR="00701848" w:rsidRPr="00701848">
        <w:rPr>
          <w:rFonts w:ascii="Times New Roman" w:eastAsia="Calibri" w:hAnsi="Times New Roman" w:cs="Times New Roman"/>
          <w:sz w:val="18"/>
          <w:szCs w:val="16"/>
          <w:lang w:val="hu-HU"/>
        </w:rPr>
        <w:t>Chi-square</w:t>
      </w:r>
      <w:proofErr w:type="spellEnd"/>
      <w:r w:rsidR="00701848" w:rsidRPr="00701848">
        <w:rPr>
          <w:rFonts w:ascii="Times New Roman" w:eastAsia="Calibri" w:hAnsi="Times New Roman" w:cs="Times New Roman"/>
          <w:sz w:val="18"/>
          <w:szCs w:val="16"/>
          <w:lang w:val="hu-HU"/>
        </w:rPr>
        <w:t xml:space="preserve"> test</w:t>
      </w:r>
      <w:r w:rsidR="00701848" w:rsidRPr="00701848">
        <w:rPr>
          <w:rFonts w:ascii="Times New Roman" w:eastAsia="Calibri" w:hAnsi="Times New Roman" w:cs="Times New Roman"/>
          <w:sz w:val="18"/>
          <w:szCs w:val="18"/>
          <w:lang w:val="hu-HU"/>
        </w:rPr>
        <w:t>: χ</w:t>
      </w:r>
      <w:proofErr w:type="gramStart"/>
      <w:r w:rsidR="00701848" w:rsidRPr="00701848">
        <w:rPr>
          <w:rFonts w:ascii="Times New Roman" w:eastAsia="Calibri" w:hAnsi="Times New Roman" w:cs="Times New Roman"/>
          <w:sz w:val="18"/>
          <w:szCs w:val="18"/>
          <w:lang w:val="hu-HU"/>
        </w:rPr>
        <w:t>²(</w:t>
      </w:r>
      <w:proofErr w:type="gramEnd"/>
      <w:r w:rsidR="00701848" w:rsidRPr="00701848">
        <w:rPr>
          <w:rFonts w:ascii="Times New Roman" w:eastAsia="Calibri" w:hAnsi="Times New Roman" w:cs="Times New Roman"/>
          <w:sz w:val="18"/>
          <w:szCs w:val="18"/>
          <w:lang w:val="hu-HU"/>
        </w:rPr>
        <w:t xml:space="preserve">2) = 5.67, </w:t>
      </w:r>
      <w:r w:rsidR="00701848" w:rsidRPr="00701848">
        <w:rPr>
          <w:rFonts w:ascii="Times New Roman" w:eastAsia="Calibri" w:hAnsi="Times New Roman" w:cs="Times New Roman"/>
          <w:i/>
          <w:sz w:val="18"/>
          <w:szCs w:val="18"/>
          <w:lang w:val="hu-HU"/>
        </w:rPr>
        <w:t>p</w:t>
      </w:r>
      <w:r w:rsidR="00701848" w:rsidRPr="00701848">
        <w:rPr>
          <w:rFonts w:ascii="Times New Roman" w:eastAsia="Calibri" w:hAnsi="Times New Roman" w:cs="Times New Roman"/>
          <w:sz w:val="18"/>
          <w:szCs w:val="18"/>
          <w:lang w:val="hu-HU"/>
        </w:rPr>
        <w:t xml:space="preserve"> = 0.06</w:t>
      </w:r>
    </w:p>
    <w:p w14:paraId="64B6F48E" w14:textId="662109CE" w:rsidR="00016C1F" w:rsidRPr="00701848" w:rsidRDefault="00701848">
      <w:pPr>
        <w:rPr>
          <w:rFonts w:ascii="Times New Roman" w:hAnsi="Times New Roman" w:cs="Times New Roman"/>
          <w:b/>
          <w:bCs/>
        </w:rPr>
      </w:pPr>
      <w:r w:rsidRPr="00701848">
        <w:rPr>
          <w:rFonts w:ascii="Times New Roman" w:hAnsi="Times New Roman" w:cs="Times New Roman"/>
          <w:b/>
          <w:bCs/>
        </w:rPr>
        <w:t>Figure 4-2. The distribution of positive and negative online learning scores in the groups</w:t>
      </w:r>
      <w:r>
        <w:rPr>
          <w:rFonts w:ascii="Times New Roman" w:hAnsi="Times New Roman" w:cs="Times New Roman"/>
          <w:b/>
          <w:bCs/>
        </w:rPr>
        <w:t>.</w:t>
      </w:r>
    </w:p>
    <w:sectPr w:rsidR="00016C1F" w:rsidRPr="00701848" w:rsidSect="005402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DG2MLA0MzYxMTRS0lEKTi0uzszPAykwrAUAwtQCqiwAAAA="/>
  </w:docVars>
  <w:rsids>
    <w:rsidRoot w:val="006E04E6"/>
    <w:rsid w:val="00016C1F"/>
    <w:rsid w:val="00540284"/>
    <w:rsid w:val="006D3F9E"/>
    <w:rsid w:val="006E04E6"/>
    <w:rsid w:val="0070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3E0CA"/>
  <w15:chartTrackingRefBased/>
  <w15:docId w15:val="{BD2F5623-8CAE-48AE-914B-02BB96FAD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ücs-Bencze Laura</dc:creator>
  <cp:keywords/>
  <dc:description/>
  <cp:lastModifiedBy>Szücs-Bencze Laura</cp:lastModifiedBy>
  <cp:revision>3</cp:revision>
  <dcterms:created xsi:type="dcterms:W3CDTF">2022-11-08T18:06:00Z</dcterms:created>
  <dcterms:modified xsi:type="dcterms:W3CDTF">2022-11-09T15:32:00Z</dcterms:modified>
</cp:coreProperties>
</file>